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140657" w:rsidRPr="00CE2CFD" w14:paraId="0B644EF5" w14:textId="77777777" w:rsidTr="007F5ED5">
        <w:tc>
          <w:tcPr>
            <w:tcW w:w="9019" w:type="dxa"/>
          </w:tcPr>
          <w:p w14:paraId="62F5D11E" w14:textId="5446B0A8" w:rsidR="00140657" w:rsidRPr="00CE2CFD" w:rsidRDefault="00140657" w:rsidP="007F5ED5">
            <w:pPr>
              <w:pStyle w:val="SUBHEADING"/>
              <w:spacing w:after="0" w:line="240" w:lineRule="auto"/>
              <w:rPr>
                <w:rFonts w:asciiTheme="majorBidi" w:hAnsiTheme="majorBidi" w:cstheme="majorBidi"/>
                <w:sz w:val="32"/>
                <w:szCs w:val="24"/>
                <w:u w:val="none"/>
              </w:rPr>
            </w:pPr>
            <w:bookmarkStart w:id="0" w:name="_GoBack"/>
            <w:bookmarkEnd w:id="0"/>
            <w:r>
              <w:rPr>
                <w:rFonts w:asciiTheme="majorBidi" w:hAnsiTheme="majorBidi" w:cstheme="majorBidi"/>
                <w:sz w:val="32"/>
                <w:szCs w:val="24"/>
                <w:u w:val="none"/>
              </w:rPr>
              <w:t xml:space="preserve">Class Diagram: </w:t>
            </w:r>
          </w:p>
        </w:tc>
      </w:tr>
      <w:tr w:rsidR="00535550" w14:paraId="04E51E96" w14:textId="77777777" w:rsidTr="00140657">
        <w:trPr>
          <w:trHeight w:val="6523"/>
        </w:trPr>
        <w:tc>
          <w:tcPr>
            <w:tcW w:w="9019" w:type="dxa"/>
          </w:tcPr>
          <w:p w14:paraId="5CFD8506" w14:textId="05D2E620" w:rsidR="00535550" w:rsidRDefault="006F05E8" w:rsidP="007F5ED5">
            <w:pPr>
              <w:pStyle w:val="SUBHEADING"/>
              <w:spacing w:after="0" w:line="240" w:lineRule="auto"/>
              <w:rPr>
                <w:rFonts w:asciiTheme="majorBidi" w:hAnsiTheme="majorBidi" w:cstheme="majorBidi"/>
                <w:b w:val="0"/>
                <w:bCs/>
                <w:sz w:val="24"/>
                <w:szCs w:val="20"/>
                <w:u w:val="none"/>
              </w:rPr>
            </w:pPr>
            <w:r>
              <w:rPr>
                <w:noProof/>
              </w:rPr>
              <w:drawing>
                <wp:inline distT="0" distB="0" distL="0" distR="0" wp14:anchorId="06D30CCE" wp14:editId="699EF0A2">
                  <wp:extent cx="5733415" cy="4782185"/>
                  <wp:effectExtent l="0" t="0" r="63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3415" cy="4782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5A5BCA" w14:textId="77777777" w:rsidR="00535550" w:rsidRPr="00535550" w:rsidRDefault="00535550" w:rsidP="00535550">
      <w:pPr>
        <w:pStyle w:val="SUBHEADING"/>
        <w:spacing w:after="0" w:line="240" w:lineRule="auto"/>
        <w:rPr>
          <w:rFonts w:asciiTheme="majorBidi" w:hAnsiTheme="majorBidi" w:cstheme="majorBidi"/>
          <w:b w:val="0"/>
          <w:bCs/>
          <w:sz w:val="24"/>
          <w:szCs w:val="20"/>
          <w:u w:val="none"/>
        </w:rPr>
      </w:pPr>
    </w:p>
    <w:sectPr w:rsidR="00535550" w:rsidRPr="00535550" w:rsidSect="008709E1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8BE414" w14:textId="77777777" w:rsidR="004375DF" w:rsidRDefault="004375DF">
      <w:r>
        <w:separator/>
      </w:r>
    </w:p>
  </w:endnote>
  <w:endnote w:type="continuationSeparator" w:id="0">
    <w:p w14:paraId="26C5D26B" w14:textId="77777777" w:rsidR="004375DF" w:rsidRDefault="004375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4EA27593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4D47ED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4D47ED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7A9526" w14:textId="77777777" w:rsidR="004375DF" w:rsidRDefault="004375DF">
      <w:r>
        <w:separator/>
      </w:r>
    </w:p>
  </w:footnote>
  <w:footnote w:type="continuationSeparator" w:id="0">
    <w:p w14:paraId="5A9B7267" w14:textId="77777777" w:rsidR="004375DF" w:rsidRDefault="004375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177F5"/>
    <w:multiLevelType w:val="hybridMultilevel"/>
    <w:tmpl w:val="6E1C8ED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8D2172"/>
    <w:multiLevelType w:val="hybridMultilevel"/>
    <w:tmpl w:val="95DC82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BED60AF"/>
    <w:multiLevelType w:val="hybridMultilevel"/>
    <w:tmpl w:val="985C97FC"/>
    <w:lvl w:ilvl="0" w:tplc="FE6C3196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372AD5"/>
    <w:multiLevelType w:val="hybridMultilevel"/>
    <w:tmpl w:val="AAB453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FC75747"/>
    <w:multiLevelType w:val="hybridMultilevel"/>
    <w:tmpl w:val="0112642E"/>
    <w:lvl w:ilvl="0" w:tplc="B7167F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102C386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7884EF3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926CBBC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3B22EA8C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E38980E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BEB8539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CE541F1C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BBFAE8C2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7"/>
  </w:num>
  <w:num w:numId="5">
    <w:abstractNumId w:val="2"/>
  </w:num>
  <w:num w:numId="6">
    <w:abstractNumId w:val="4"/>
  </w:num>
  <w:num w:numId="7">
    <w:abstractNumId w:val="1"/>
  </w:num>
  <w:num w:numId="8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MLUwtDQ1MTY0MbFQ0lEKTi0uzszPAykwqwUAAcFivy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1861"/>
    <w:rsid w:val="000524EC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0657"/>
    <w:rsid w:val="001414A9"/>
    <w:rsid w:val="00142B54"/>
    <w:rsid w:val="00142BEF"/>
    <w:rsid w:val="0014431B"/>
    <w:rsid w:val="00144551"/>
    <w:rsid w:val="001448D8"/>
    <w:rsid w:val="00146680"/>
    <w:rsid w:val="0015064C"/>
    <w:rsid w:val="001514CE"/>
    <w:rsid w:val="00156C3F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D564D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66B9"/>
    <w:rsid w:val="00217D3A"/>
    <w:rsid w:val="00221351"/>
    <w:rsid w:val="00225DF5"/>
    <w:rsid w:val="00226099"/>
    <w:rsid w:val="00227929"/>
    <w:rsid w:val="002321CE"/>
    <w:rsid w:val="00232D80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0802"/>
    <w:rsid w:val="002C287A"/>
    <w:rsid w:val="002C470D"/>
    <w:rsid w:val="002C518F"/>
    <w:rsid w:val="002D387C"/>
    <w:rsid w:val="002D7141"/>
    <w:rsid w:val="002E246B"/>
    <w:rsid w:val="002E3CDE"/>
    <w:rsid w:val="002E4FBB"/>
    <w:rsid w:val="002E5117"/>
    <w:rsid w:val="002F05F5"/>
    <w:rsid w:val="002F2A48"/>
    <w:rsid w:val="002F4CE8"/>
    <w:rsid w:val="002F66AC"/>
    <w:rsid w:val="002F76C1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427E"/>
    <w:rsid w:val="00344ACF"/>
    <w:rsid w:val="00352484"/>
    <w:rsid w:val="00352E6D"/>
    <w:rsid w:val="003614D5"/>
    <w:rsid w:val="00364B68"/>
    <w:rsid w:val="00365662"/>
    <w:rsid w:val="003731D3"/>
    <w:rsid w:val="00374968"/>
    <w:rsid w:val="003755C4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4F66"/>
    <w:rsid w:val="003E6867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530F"/>
    <w:rsid w:val="00420DB8"/>
    <w:rsid w:val="0042150C"/>
    <w:rsid w:val="00422259"/>
    <w:rsid w:val="00423109"/>
    <w:rsid w:val="004245DE"/>
    <w:rsid w:val="00425935"/>
    <w:rsid w:val="004277E7"/>
    <w:rsid w:val="00427F64"/>
    <w:rsid w:val="00430618"/>
    <w:rsid w:val="00432A84"/>
    <w:rsid w:val="00432CCA"/>
    <w:rsid w:val="0043455E"/>
    <w:rsid w:val="00436A77"/>
    <w:rsid w:val="004375DF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7584"/>
    <w:rsid w:val="004C3DA9"/>
    <w:rsid w:val="004C4641"/>
    <w:rsid w:val="004C63F3"/>
    <w:rsid w:val="004D47ED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4BCE"/>
    <w:rsid w:val="004F515F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5550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037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98"/>
    <w:rsid w:val="005D0A18"/>
    <w:rsid w:val="005D3B16"/>
    <w:rsid w:val="005D3B4C"/>
    <w:rsid w:val="005D3F48"/>
    <w:rsid w:val="005D6F57"/>
    <w:rsid w:val="005E21A2"/>
    <w:rsid w:val="005E313D"/>
    <w:rsid w:val="005E4559"/>
    <w:rsid w:val="005E6B8E"/>
    <w:rsid w:val="005E72B4"/>
    <w:rsid w:val="005E79FD"/>
    <w:rsid w:val="005F19D7"/>
    <w:rsid w:val="005F5E96"/>
    <w:rsid w:val="005F7254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188F"/>
    <w:rsid w:val="00624844"/>
    <w:rsid w:val="00630645"/>
    <w:rsid w:val="00630ACF"/>
    <w:rsid w:val="00631377"/>
    <w:rsid w:val="00631404"/>
    <w:rsid w:val="00631E84"/>
    <w:rsid w:val="00632D45"/>
    <w:rsid w:val="00633FBC"/>
    <w:rsid w:val="00636F22"/>
    <w:rsid w:val="00643226"/>
    <w:rsid w:val="00644ED8"/>
    <w:rsid w:val="00645151"/>
    <w:rsid w:val="006457E6"/>
    <w:rsid w:val="0065243F"/>
    <w:rsid w:val="00653BF6"/>
    <w:rsid w:val="00653EBD"/>
    <w:rsid w:val="006549BA"/>
    <w:rsid w:val="00666AC6"/>
    <w:rsid w:val="006734D0"/>
    <w:rsid w:val="00673825"/>
    <w:rsid w:val="00673B12"/>
    <w:rsid w:val="00675480"/>
    <w:rsid w:val="00682218"/>
    <w:rsid w:val="00683969"/>
    <w:rsid w:val="00687B97"/>
    <w:rsid w:val="00687D50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6F05E8"/>
    <w:rsid w:val="00700CF6"/>
    <w:rsid w:val="00703317"/>
    <w:rsid w:val="00711FBC"/>
    <w:rsid w:val="0071235C"/>
    <w:rsid w:val="00715081"/>
    <w:rsid w:val="00716AC5"/>
    <w:rsid w:val="00722092"/>
    <w:rsid w:val="007225FD"/>
    <w:rsid w:val="00724C0E"/>
    <w:rsid w:val="00724E30"/>
    <w:rsid w:val="00730DD3"/>
    <w:rsid w:val="00735777"/>
    <w:rsid w:val="0073714E"/>
    <w:rsid w:val="00737717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974D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867"/>
    <w:rsid w:val="007E69BA"/>
    <w:rsid w:val="007E6F5E"/>
    <w:rsid w:val="007F08AB"/>
    <w:rsid w:val="007F2827"/>
    <w:rsid w:val="00801677"/>
    <w:rsid w:val="00802DF4"/>
    <w:rsid w:val="00807A4B"/>
    <w:rsid w:val="008114D9"/>
    <w:rsid w:val="00822D86"/>
    <w:rsid w:val="0082567E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6D1A"/>
    <w:rsid w:val="00877836"/>
    <w:rsid w:val="00877DEC"/>
    <w:rsid w:val="0088185D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4AA7"/>
    <w:rsid w:val="008D536D"/>
    <w:rsid w:val="008D7E39"/>
    <w:rsid w:val="008E0EE2"/>
    <w:rsid w:val="008E2865"/>
    <w:rsid w:val="008E4351"/>
    <w:rsid w:val="008E5266"/>
    <w:rsid w:val="008E665C"/>
    <w:rsid w:val="008F08F7"/>
    <w:rsid w:val="008F1D68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3189"/>
    <w:rsid w:val="00983F29"/>
    <w:rsid w:val="00991297"/>
    <w:rsid w:val="00993965"/>
    <w:rsid w:val="00995C95"/>
    <w:rsid w:val="00996B84"/>
    <w:rsid w:val="009A050E"/>
    <w:rsid w:val="009A31C2"/>
    <w:rsid w:val="009A3623"/>
    <w:rsid w:val="009A5486"/>
    <w:rsid w:val="009B007B"/>
    <w:rsid w:val="009B2B3D"/>
    <w:rsid w:val="009B6F5C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0047"/>
    <w:rsid w:val="009E710F"/>
    <w:rsid w:val="009F0759"/>
    <w:rsid w:val="009F0954"/>
    <w:rsid w:val="009F1742"/>
    <w:rsid w:val="009F1A59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BE0"/>
    <w:rsid w:val="00AD4276"/>
    <w:rsid w:val="00AD7EF7"/>
    <w:rsid w:val="00AE3657"/>
    <w:rsid w:val="00AE410C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175DD"/>
    <w:rsid w:val="00B20423"/>
    <w:rsid w:val="00B20C40"/>
    <w:rsid w:val="00B25CC0"/>
    <w:rsid w:val="00B34C24"/>
    <w:rsid w:val="00B40072"/>
    <w:rsid w:val="00B40BA2"/>
    <w:rsid w:val="00B43E37"/>
    <w:rsid w:val="00B44969"/>
    <w:rsid w:val="00B46709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3B24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35B"/>
    <w:rsid w:val="00BD5FD3"/>
    <w:rsid w:val="00BF1FB2"/>
    <w:rsid w:val="00BF6B08"/>
    <w:rsid w:val="00C006C8"/>
    <w:rsid w:val="00C0084E"/>
    <w:rsid w:val="00C02655"/>
    <w:rsid w:val="00C03021"/>
    <w:rsid w:val="00C0622D"/>
    <w:rsid w:val="00C07BE7"/>
    <w:rsid w:val="00C13734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424D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2959"/>
    <w:rsid w:val="00C63BC6"/>
    <w:rsid w:val="00C64F38"/>
    <w:rsid w:val="00C65B00"/>
    <w:rsid w:val="00C709BE"/>
    <w:rsid w:val="00C75FB3"/>
    <w:rsid w:val="00C7632E"/>
    <w:rsid w:val="00C80DF4"/>
    <w:rsid w:val="00C81D14"/>
    <w:rsid w:val="00C85061"/>
    <w:rsid w:val="00C8528A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2CFD"/>
    <w:rsid w:val="00CE43D2"/>
    <w:rsid w:val="00CE621A"/>
    <w:rsid w:val="00CE7562"/>
    <w:rsid w:val="00CF057D"/>
    <w:rsid w:val="00CF2660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6A67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17FA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3D0A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4AE5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10DC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2332"/>
    <w:rsid w:val="00FC3D0B"/>
    <w:rsid w:val="00FC7E05"/>
    <w:rsid w:val="00FC7E53"/>
    <w:rsid w:val="00FD3E6F"/>
    <w:rsid w:val="00FD4F63"/>
    <w:rsid w:val="00FD5561"/>
    <w:rsid w:val="00FE0768"/>
    <w:rsid w:val="00FE115D"/>
    <w:rsid w:val="00FE4BB7"/>
    <w:rsid w:val="00FF16AE"/>
    <w:rsid w:val="00FF4F56"/>
    <w:rsid w:val="00FF5334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55086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659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34D0F-C560-4FDB-B94F-8A8645D45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MAYSAM ALI</dc:creator>
  <cp:lastModifiedBy>jhon ali</cp:lastModifiedBy>
  <cp:revision>2</cp:revision>
  <cp:lastPrinted>2018-10-24T07:56:00Z</cp:lastPrinted>
  <dcterms:created xsi:type="dcterms:W3CDTF">2025-04-06T16:40:00Z</dcterms:created>
  <dcterms:modified xsi:type="dcterms:W3CDTF">2025-04-06T16:40:00Z</dcterms:modified>
</cp:coreProperties>
</file>